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EA7F7C" w14:textId="1239A54E" w:rsidR="007E5A7E" w:rsidRPr="001E0982" w:rsidRDefault="0044326A" w:rsidP="00F13FBC">
      <w:pPr>
        <w:jc w:val="center"/>
        <w:rPr>
          <w:b/>
        </w:rPr>
      </w:pPr>
      <w:r w:rsidRPr="001E0982">
        <w:rPr>
          <w:b/>
        </w:rPr>
        <w:t>MEMORIA</w:t>
      </w:r>
      <w:r w:rsidR="00291735">
        <w:rPr>
          <w:b/>
        </w:rPr>
        <w:t xml:space="preserve"> DEL TRABAJO DE INVESTIGACIÓN</w:t>
      </w:r>
    </w:p>
    <w:tbl>
      <w:tblPr>
        <w:tblStyle w:val="Tablaconcuadrcula"/>
        <w:tblW w:w="9038" w:type="dxa"/>
        <w:tblInd w:w="-441" w:type="dxa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2749"/>
        <w:gridCol w:w="6289"/>
      </w:tblGrid>
      <w:tr w:rsidR="001E0982" w:rsidRPr="001E0982" w14:paraId="5DC84648" w14:textId="77777777" w:rsidTr="000D7B54">
        <w:tc>
          <w:tcPr>
            <w:tcW w:w="2749" w:type="dxa"/>
          </w:tcPr>
          <w:p w14:paraId="4F753D46" w14:textId="66AFA9B6" w:rsidR="007E5A7E" w:rsidRPr="001E0982" w:rsidRDefault="00862B44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ESTUDIANTE</w:t>
            </w:r>
          </w:p>
        </w:tc>
        <w:tc>
          <w:tcPr>
            <w:tcW w:w="6289" w:type="dxa"/>
          </w:tcPr>
          <w:p w14:paraId="14C47DDC" w14:textId="77777777" w:rsidR="00526D7B" w:rsidRDefault="00526D7B"/>
          <w:p w14:paraId="5FBC81B1" w14:textId="62132D7A" w:rsidR="000D7B54" w:rsidRPr="001E0982" w:rsidRDefault="000D7B54"/>
        </w:tc>
      </w:tr>
      <w:tr w:rsidR="00862B44" w:rsidRPr="001E0982" w14:paraId="12D7D90E" w14:textId="77777777" w:rsidTr="000D7B54">
        <w:tc>
          <w:tcPr>
            <w:tcW w:w="2749" w:type="dxa"/>
          </w:tcPr>
          <w:p w14:paraId="433DF633" w14:textId="21A344DE" w:rsidR="00862B44" w:rsidRDefault="00862B44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TÍTULO DEL TRABAJO</w:t>
            </w:r>
          </w:p>
        </w:tc>
        <w:tc>
          <w:tcPr>
            <w:tcW w:w="6289" w:type="dxa"/>
          </w:tcPr>
          <w:p w14:paraId="3B1AEBE1" w14:textId="77777777" w:rsidR="00862B44" w:rsidRDefault="00862B44" w:rsidP="00862B44"/>
        </w:tc>
      </w:tr>
      <w:tr w:rsidR="001E0982" w:rsidRPr="001E0982" w14:paraId="0404EE64" w14:textId="77777777" w:rsidTr="000D7B54">
        <w:tc>
          <w:tcPr>
            <w:tcW w:w="2749" w:type="dxa"/>
          </w:tcPr>
          <w:p w14:paraId="44C93DF9" w14:textId="7DDB40D4" w:rsidR="00DC30CF" w:rsidRPr="001E0982" w:rsidRDefault="000D7B54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RAMA DE CONOCIMIENTO</w:t>
            </w:r>
          </w:p>
        </w:tc>
        <w:tc>
          <w:tcPr>
            <w:tcW w:w="6289" w:type="dxa"/>
          </w:tcPr>
          <w:tbl>
            <w:tblPr>
              <w:tblStyle w:val="Tablaconcuadrcul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09"/>
              <w:gridCol w:w="3032"/>
            </w:tblGrid>
            <w:tr w:rsidR="000D7B54" w14:paraId="4D02CD7A" w14:textId="77777777" w:rsidTr="000D7B54">
              <w:tc>
                <w:tcPr>
                  <w:tcW w:w="2809" w:type="dxa"/>
                </w:tcPr>
                <w:p w14:paraId="6D9D65ED" w14:textId="65689276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</w:pPr>
                  <w:r>
                    <w:t xml:space="preserve">Arte y </w:t>
                  </w:r>
                  <w:proofErr w:type="spellStart"/>
                  <w:r>
                    <w:t>Humanidades</w:t>
                  </w:r>
                  <w:proofErr w:type="spellEnd"/>
                </w:p>
              </w:tc>
              <w:tc>
                <w:tcPr>
                  <w:tcW w:w="3032" w:type="dxa"/>
                </w:tcPr>
                <w:p w14:paraId="4A5C2BA2" w14:textId="29A5C118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  <w:ind w:left="318"/>
                  </w:pPr>
                  <w:proofErr w:type="spellStart"/>
                  <w:r>
                    <w:t>Ciencias</w:t>
                  </w:r>
                  <w:proofErr w:type="spellEnd"/>
                </w:p>
              </w:tc>
            </w:tr>
            <w:tr w:rsidR="000D7B54" w14:paraId="26B9E771" w14:textId="77777777" w:rsidTr="000D7B54">
              <w:tc>
                <w:tcPr>
                  <w:tcW w:w="2809" w:type="dxa"/>
                </w:tcPr>
                <w:p w14:paraId="7F91A32C" w14:textId="2998E001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</w:pPr>
                  <w:proofErr w:type="spellStart"/>
                  <w:r>
                    <w:t>Ciencias</w:t>
                  </w:r>
                  <w:proofErr w:type="spellEnd"/>
                  <w:r>
                    <w:t xml:space="preserve"> de la </w:t>
                  </w:r>
                  <w:proofErr w:type="spellStart"/>
                  <w:r>
                    <w:t>Salud</w:t>
                  </w:r>
                  <w:proofErr w:type="spellEnd"/>
                </w:p>
              </w:tc>
              <w:tc>
                <w:tcPr>
                  <w:tcW w:w="3032" w:type="dxa"/>
                </w:tcPr>
                <w:p w14:paraId="112DD7BB" w14:textId="01E1F419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  <w:ind w:left="318"/>
                  </w:pPr>
                  <w:proofErr w:type="spellStart"/>
                  <w:r>
                    <w:t>Cienci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ociales</w:t>
                  </w:r>
                  <w:proofErr w:type="spellEnd"/>
                  <w:r>
                    <w:t xml:space="preserve"> y </w:t>
                  </w:r>
                  <w:proofErr w:type="spellStart"/>
                  <w:r>
                    <w:t>Jurídicas</w:t>
                  </w:r>
                  <w:proofErr w:type="spellEnd"/>
                </w:p>
              </w:tc>
            </w:tr>
            <w:tr w:rsidR="000D7B54" w14:paraId="0A02FD28" w14:textId="77777777" w:rsidTr="00AB1993">
              <w:tc>
                <w:tcPr>
                  <w:tcW w:w="5841" w:type="dxa"/>
                  <w:gridSpan w:val="2"/>
                </w:tcPr>
                <w:p w14:paraId="60C1E88B" w14:textId="5CE13FFA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</w:pPr>
                  <w:proofErr w:type="spellStart"/>
                  <w:r>
                    <w:t>Ingeniería</w:t>
                  </w:r>
                  <w:proofErr w:type="spellEnd"/>
                  <w:r>
                    <w:t xml:space="preserve"> y </w:t>
                  </w:r>
                  <w:proofErr w:type="spellStart"/>
                  <w:r>
                    <w:t>Arquitectura</w:t>
                  </w:r>
                  <w:proofErr w:type="spellEnd"/>
                </w:p>
              </w:tc>
            </w:tr>
          </w:tbl>
          <w:p w14:paraId="775B48CE" w14:textId="6D77D20E" w:rsidR="000D7B54" w:rsidRPr="001E0982" w:rsidRDefault="000D7B54" w:rsidP="000D7B54"/>
        </w:tc>
      </w:tr>
      <w:tr w:rsidR="001E0982" w:rsidRPr="001E0982" w14:paraId="41E4C60A" w14:textId="77777777" w:rsidTr="000D7B54">
        <w:tc>
          <w:tcPr>
            <w:tcW w:w="2749" w:type="dxa"/>
          </w:tcPr>
          <w:p w14:paraId="673D0FF8" w14:textId="562584F7" w:rsidR="007E5A7E" w:rsidRPr="001E0982" w:rsidRDefault="00862B44" w:rsidP="000D7B54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TITULACIÓN</w:t>
            </w:r>
          </w:p>
        </w:tc>
        <w:tc>
          <w:tcPr>
            <w:tcW w:w="6289" w:type="dxa"/>
          </w:tcPr>
          <w:p w14:paraId="2C9A98CD" w14:textId="23C1F2B4" w:rsidR="000D7B54" w:rsidRPr="001E0982" w:rsidRDefault="000D7B54"/>
        </w:tc>
      </w:tr>
      <w:tr w:rsidR="000D7B54" w:rsidRPr="001E0982" w14:paraId="59F46C30" w14:textId="77777777" w:rsidTr="000D7B54">
        <w:tc>
          <w:tcPr>
            <w:tcW w:w="2749" w:type="dxa"/>
          </w:tcPr>
          <w:p w14:paraId="03F13CE2" w14:textId="04F15949" w:rsidR="000D7B54" w:rsidRDefault="000D7B54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DIRECTOR</w:t>
            </w:r>
          </w:p>
        </w:tc>
        <w:tc>
          <w:tcPr>
            <w:tcW w:w="6289" w:type="dxa"/>
          </w:tcPr>
          <w:p w14:paraId="58B95B67" w14:textId="77777777" w:rsidR="000D7B54" w:rsidRPr="001E0982" w:rsidRDefault="000D7B54"/>
        </w:tc>
      </w:tr>
      <w:tr w:rsidR="002955A1" w:rsidRPr="001E0982" w14:paraId="68F8FB07" w14:textId="77777777" w:rsidTr="000D7B54">
        <w:tc>
          <w:tcPr>
            <w:tcW w:w="2749" w:type="dxa"/>
          </w:tcPr>
          <w:p w14:paraId="4F9CBDC1" w14:textId="2DBC8E8F" w:rsidR="002955A1" w:rsidRDefault="002955A1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EMPRESA</w:t>
            </w:r>
            <w:bookmarkStart w:id="0" w:name="_GoBack"/>
            <w:bookmarkEnd w:id="0"/>
          </w:p>
        </w:tc>
        <w:tc>
          <w:tcPr>
            <w:tcW w:w="6289" w:type="dxa"/>
          </w:tcPr>
          <w:p w14:paraId="4B286D61" w14:textId="77777777" w:rsidR="002955A1" w:rsidRPr="001E0982" w:rsidRDefault="002955A1"/>
        </w:tc>
      </w:tr>
    </w:tbl>
    <w:p w14:paraId="1CDA84C8" w14:textId="4A83EB4A" w:rsidR="007E5A7E" w:rsidRPr="001E0982" w:rsidRDefault="007E5A7E"/>
    <w:tbl>
      <w:tblPr>
        <w:tblStyle w:val="Tablaconcuadrcula"/>
        <w:tblW w:w="9354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9354"/>
      </w:tblGrid>
      <w:tr w:rsidR="001E0982" w:rsidRPr="001E0982" w14:paraId="3727EC1E" w14:textId="77777777" w:rsidTr="00F85FB2">
        <w:trPr>
          <w:jc w:val="center"/>
        </w:trPr>
        <w:tc>
          <w:tcPr>
            <w:tcW w:w="9354" w:type="dxa"/>
          </w:tcPr>
          <w:p w14:paraId="74F00620" w14:textId="48C2812C" w:rsidR="008E3F4E" w:rsidRPr="001E0982" w:rsidRDefault="000D7B54" w:rsidP="000D7B54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INTRODUCCIÓN</w:t>
            </w:r>
            <w:r w:rsidR="009B0E74" w:rsidRPr="001E0982">
              <w:rPr>
                <w:b/>
                <w:lang w:val="es-ES"/>
              </w:rPr>
              <w:t>.</w:t>
            </w:r>
            <w:r w:rsidR="00F13FBC" w:rsidRPr="001E0982">
              <w:rPr>
                <w:b/>
                <w:lang w:val="es-ES"/>
              </w:rPr>
              <w:t xml:space="preserve"> </w:t>
            </w:r>
            <w:r>
              <w:rPr>
                <w:b/>
                <w:lang w:val="es-ES"/>
              </w:rPr>
              <w:t>(Máximo 2 páginas)</w:t>
            </w:r>
          </w:p>
        </w:tc>
      </w:tr>
      <w:tr w:rsidR="001E0982" w:rsidRPr="001E0982" w14:paraId="5C7F8656" w14:textId="77777777" w:rsidTr="00F85FB2">
        <w:trPr>
          <w:trHeight w:val="2778"/>
          <w:jc w:val="center"/>
        </w:trPr>
        <w:tc>
          <w:tcPr>
            <w:tcW w:w="9354" w:type="dxa"/>
          </w:tcPr>
          <w:p w14:paraId="119A035B" w14:textId="2771759D" w:rsidR="008E3F4E" w:rsidRPr="001E0982" w:rsidRDefault="008E3F4E" w:rsidP="00060053">
            <w:pPr>
              <w:rPr>
                <w:lang w:val="es-ES"/>
              </w:rPr>
            </w:pPr>
          </w:p>
        </w:tc>
      </w:tr>
    </w:tbl>
    <w:p w14:paraId="41E64289" w14:textId="399354A4" w:rsidR="008E3F4E" w:rsidRPr="001E0982" w:rsidRDefault="008E3F4E">
      <w:pPr>
        <w:rPr>
          <w:lang w:val="es-ES"/>
        </w:rPr>
      </w:pPr>
    </w:p>
    <w:tbl>
      <w:tblPr>
        <w:tblStyle w:val="Tablaconcuadrcula"/>
        <w:tblW w:w="9354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9354"/>
      </w:tblGrid>
      <w:tr w:rsidR="001E0982" w:rsidRPr="001E0982" w14:paraId="77590C6C" w14:textId="77777777" w:rsidTr="00F85FB2">
        <w:trPr>
          <w:jc w:val="center"/>
        </w:trPr>
        <w:tc>
          <w:tcPr>
            <w:tcW w:w="9354" w:type="dxa"/>
          </w:tcPr>
          <w:p w14:paraId="508AC94A" w14:textId="1C89D3F1" w:rsidR="008E3F4E" w:rsidRPr="001E0982" w:rsidRDefault="000D7B54" w:rsidP="000D7B54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OBJETIVOS (Máximo 1 página)</w:t>
            </w:r>
          </w:p>
        </w:tc>
      </w:tr>
      <w:tr w:rsidR="001E0982" w:rsidRPr="001E0982" w14:paraId="2F756513" w14:textId="77777777" w:rsidTr="00F85FB2">
        <w:trPr>
          <w:trHeight w:val="2778"/>
          <w:jc w:val="center"/>
        </w:trPr>
        <w:tc>
          <w:tcPr>
            <w:tcW w:w="9354" w:type="dxa"/>
          </w:tcPr>
          <w:p w14:paraId="2E3E84B2" w14:textId="77777777" w:rsidR="008E3F4E" w:rsidRPr="001E0982" w:rsidRDefault="008E3F4E" w:rsidP="00F85FB2">
            <w:pPr>
              <w:rPr>
                <w:lang w:val="es-ES"/>
              </w:rPr>
            </w:pPr>
          </w:p>
        </w:tc>
      </w:tr>
    </w:tbl>
    <w:p w14:paraId="6422ED5E" w14:textId="7BCBD645" w:rsidR="008E3F4E" w:rsidRPr="001E0982" w:rsidRDefault="008E3F4E">
      <w:pPr>
        <w:rPr>
          <w:lang w:val="es-ES"/>
        </w:rPr>
      </w:pPr>
    </w:p>
    <w:p w14:paraId="55E81C76" w14:textId="43170B4E" w:rsidR="00DC30CF" w:rsidRPr="001E0982" w:rsidRDefault="00DC30CF">
      <w:pPr>
        <w:rPr>
          <w:lang w:val="es-ES"/>
        </w:rPr>
      </w:pPr>
    </w:p>
    <w:p w14:paraId="661982A7" w14:textId="7BB64044" w:rsidR="00DC30CF" w:rsidRPr="001E0982" w:rsidRDefault="00DC30CF">
      <w:pPr>
        <w:rPr>
          <w:lang w:val="es-ES"/>
        </w:rPr>
      </w:pPr>
    </w:p>
    <w:p w14:paraId="19CC7DB9" w14:textId="54FFCFFD" w:rsidR="00DC30CF" w:rsidRPr="001E0982" w:rsidRDefault="00DC30CF">
      <w:pPr>
        <w:rPr>
          <w:lang w:val="es-ES"/>
        </w:rPr>
      </w:pPr>
    </w:p>
    <w:p w14:paraId="74DAF612" w14:textId="0F1F1697" w:rsidR="00DC30CF" w:rsidRPr="001E0982" w:rsidRDefault="00DC30CF">
      <w:pPr>
        <w:rPr>
          <w:lang w:val="es-ES"/>
        </w:rPr>
      </w:pPr>
    </w:p>
    <w:p w14:paraId="36B250AF" w14:textId="58E20E2D" w:rsidR="00DC30CF" w:rsidRPr="001E0982" w:rsidRDefault="00DC30CF">
      <w:pPr>
        <w:rPr>
          <w:lang w:val="es-ES"/>
        </w:rPr>
      </w:pPr>
    </w:p>
    <w:p w14:paraId="7346B886" w14:textId="77777777" w:rsidR="00F13FBC" w:rsidRPr="001E0982" w:rsidRDefault="00F13FBC">
      <w:pPr>
        <w:rPr>
          <w:lang w:val="es-ES"/>
        </w:rPr>
      </w:pPr>
    </w:p>
    <w:p w14:paraId="0AFDD905" w14:textId="77777777" w:rsidR="00DC30CF" w:rsidRPr="001E0982" w:rsidRDefault="00DC30CF">
      <w:pPr>
        <w:rPr>
          <w:lang w:val="es-ES"/>
        </w:rPr>
      </w:pPr>
    </w:p>
    <w:tbl>
      <w:tblPr>
        <w:tblStyle w:val="Tablaconcuadrcula"/>
        <w:tblW w:w="9354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9354"/>
      </w:tblGrid>
      <w:tr w:rsidR="001E0982" w:rsidRPr="001E0982" w14:paraId="16A80DB7" w14:textId="77777777" w:rsidTr="00F85FB2">
        <w:trPr>
          <w:jc w:val="center"/>
        </w:trPr>
        <w:tc>
          <w:tcPr>
            <w:tcW w:w="9354" w:type="dxa"/>
          </w:tcPr>
          <w:p w14:paraId="4C91F670" w14:textId="07DA9C5B" w:rsidR="00D464BC" w:rsidRPr="001E0982" w:rsidRDefault="000D7B54" w:rsidP="000D7B54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 xml:space="preserve">PLAN DE TRABAJO </w:t>
            </w:r>
            <w:proofErr w:type="gramStart"/>
            <w:r>
              <w:rPr>
                <w:b/>
                <w:lang w:val="es-ES"/>
              </w:rPr>
              <w:t>( Máximo</w:t>
            </w:r>
            <w:proofErr w:type="gramEnd"/>
            <w:r>
              <w:rPr>
                <w:b/>
                <w:lang w:val="es-ES"/>
              </w:rPr>
              <w:t xml:space="preserve"> 3 páginas. Incluyendo un cronograma de trabajo)</w:t>
            </w:r>
          </w:p>
        </w:tc>
      </w:tr>
      <w:tr w:rsidR="00D464BC" w:rsidRPr="001E0982" w14:paraId="00426EA1" w14:textId="77777777" w:rsidTr="00F85FB2">
        <w:trPr>
          <w:trHeight w:val="2778"/>
          <w:jc w:val="center"/>
        </w:trPr>
        <w:tc>
          <w:tcPr>
            <w:tcW w:w="9354" w:type="dxa"/>
          </w:tcPr>
          <w:p w14:paraId="4822F5F4" w14:textId="77777777" w:rsidR="00D464BC" w:rsidRPr="001E0982" w:rsidRDefault="00D464BC" w:rsidP="00F85FB2">
            <w:pPr>
              <w:rPr>
                <w:lang w:val="es-ES"/>
              </w:rPr>
            </w:pPr>
          </w:p>
        </w:tc>
      </w:tr>
    </w:tbl>
    <w:p w14:paraId="58C5F582" w14:textId="0EC88053" w:rsidR="00D464BC" w:rsidRPr="001E0982" w:rsidRDefault="00D464BC"/>
    <w:p w14:paraId="6AEACB9B" w14:textId="77777777" w:rsidR="00D464BC" w:rsidRPr="001E0982" w:rsidRDefault="00D464BC"/>
    <w:tbl>
      <w:tblPr>
        <w:tblStyle w:val="Tablaconcuadrcula"/>
        <w:tblW w:w="9354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9354"/>
      </w:tblGrid>
      <w:tr w:rsidR="001E0982" w:rsidRPr="001E0982" w14:paraId="2A25BC3E" w14:textId="77777777" w:rsidTr="006C1328">
        <w:trPr>
          <w:trHeight w:val="382"/>
          <w:jc w:val="center"/>
        </w:trPr>
        <w:tc>
          <w:tcPr>
            <w:tcW w:w="9354" w:type="dxa"/>
          </w:tcPr>
          <w:p w14:paraId="4A5E9923" w14:textId="31BEF408" w:rsidR="007E5A7E" w:rsidRPr="001E0982" w:rsidRDefault="000D7B54" w:rsidP="000D7B54">
            <w:pPr>
              <w:rPr>
                <w:lang w:val="es-ES"/>
              </w:rPr>
            </w:pPr>
            <w:r>
              <w:rPr>
                <w:b/>
                <w:lang w:val="es-ES"/>
              </w:rPr>
              <w:t>BIBLIOGRAFÍA</w:t>
            </w:r>
            <w:r w:rsidR="006C1328" w:rsidRPr="001E0982">
              <w:rPr>
                <w:b/>
                <w:lang w:val="es-ES"/>
              </w:rPr>
              <w:t xml:space="preserve"> </w:t>
            </w:r>
            <w:r>
              <w:rPr>
                <w:b/>
                <w:lang w:val="es-ES"/>
              </w:rPr>
              <w:t>( M</w:t>
            </w:r>
            <w:r w:rsidR="002751C7" w:rsidRPr="001E0982">
              <w:rPr>
                <w:b/>
                <w:lang w:val="es-ES"/>
              </w:rPr>
              <w:t>áximo</w:t>
            </w:r>
            <w:r w:rsidR="00C079BC" w:rsidRPr="001E0982">
              <w:rPr>
                <w:b/>
                <w:lang w:val="es-ES"/>
              </w:rPr>
              <w:t xml:space="preserve"> </w:t>
            </w:r>
            <w:r>
              <w:rPr>
                <w:b/>
                <w:lang w:val="es-ES"/>
              </w:rPr>
              <w:t>2</w:t>
            </w:r>
            <w:r w:rsidR="00417BA4" w:rsidRPr="001E0982">
              <w:rPr>
                <w:b/>
                <w:lang w:val="es-ES"/>
              </w:rPr>
              <w:t xml:space="preserve"> páginas)</w:t>
            </w:r>
          </w:p>
        </w:tc>
      </w:tr>
      <w:tr w:rsidR="007E5A7E" w:rsidRPr="001E0982" w14:paraId="6F66B9EF" w14:textId="77777777" w:rsidTr="00E052C1">
        <w:trPr>
          <w:trHeight w:val="2778"/>
          <w:jc w:val="center"/>
        </w:trPr>
        <w:tc>
          <w:tcPr>
            <w:tcW w:w="9354" w:type="dxa"/>
          </w:tcPr>
          <w:p w14:paraId="25863A96" w14:textId="2FF13712" w:rsidR="00FE14ED" w:rsidRPr="000D7B54" w:rsidRDefault="00FE14ED" w:rsidP="000D7B54">
            <w:pPr>
              <w:shd w:val="clear" w:color="auto" w:fill="FFFFFF"/>
              <w:jc w:val="both"/>
              <w:rPr>
                <w:b/>
                <w:lang w:val="es-ES"/>
              </w:rPr>
            </w:pPr>
          </w:p>
          <w:p w14:paraId="08F04FD3" w14:textId="063304E8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6E4FF50C" w14:textId="0C78B31E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0D7C2CCA" w14:textId="6FCEFF45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7323FB9D" w14:textId="4678B87C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204A5008" w14:textId="5DECF45C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666742C3" w14:textId="22792EC6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1E04260B" w14:textId="20342BBF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0C7EF743" w14:textId="7DE073A4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26C16486" w14:textId="643A2B97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26A72190" w14:textId="77777777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04B358EA" w14:textId="2AE87E65" w:rsidR="00FE14ED" w:rsidRPr="001E0982" w:rsidRDefault="00FE14ED" w:rsidP="00FE14ED">
            <w:pPr>
              <w:pStyle w:val="Prrafodelista"/>
              <w:jc w:val="both"/>
              <w:rPr>
                <w:lang w:val="es-ES"/>
              </w:rPr>
            </w:pPr>
          </w:p>
        </w:tc>
      </w:tr>
    </w:tbl>
    <w:p w14:paraId="41267093" w14:textId="41736C33" w:rsidR="00F13FBC" w:rsidRPr="001E0982" w:rsidRDefault="00F13FBC" w:rsidP="007E5A7E">
      <w:pPr>
        <w:rPr>
          <w:lang w:val="es-ES"/>
        </w:rPr>
      </w:pPr>
    </w:p>
    <w:tbl>
      <w:tblPr>
        <w:tblStyle w:val="Tablaconcuadrcula"/>
        <w:tblW w:w="9354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9354"/>
      </w:tblGrid>
      <w:tr w:rsidR="00665160" w:rsidRPr="001E0982" w14:paraId="395DDE46" w14:textId="77777777" w:rsidTr="00171826">
        <w:trPr>
          <w:trHeight w:val="382"/>
          <w:jc w:val="center"/>
        </w:trPr>
        <w:tc>
          <w:tcPr>
            <w:tcW w:w="9354" w:type="dxa"/>
          </w:tcPr>
          <w:p w14:paraId="64C01E78" w14:textId="1C965F4B" w:rsidR="00665160" w:rsidRPr="001E0982" w:rsidRDefault="00665160" w:rsidP="00665160">
            <w:pPr>
              <w:rPr>
                <w:lang w:val="es-ES"/>
              </w:rPr>
            </w:pPr>
            <w:r>
              <w:rPr>
                <w:b/>
                <w:lang w:val="es-ES"/>
              </w:rPr>
              <w:t>FIRMADO : ESTUDIANTE Y DIRECTOR DEL TRABAJO</w:t>
            </w:r>
            <w:r w:rsidRPr="001E0982">
              <w:rPr>
                <w:b/>
                <w:lang w:val="es-ES"/>
              </w:rPr>
              <w:t xml:space="preserve"> </w:t>
            </w:r>
          </w:p>
        </w:tc>
      </w:tr>
      <w:tr w:rsidR="00665160" w:rsidRPr="001E0982" w14:paraId="05072CC5" w14:textId="77777777" w:rsidTr="00064468">
        <w:trPr>
          <w:trHeight w:val="1369"/>
          <w:jc w:val="center"/>
        </w:trPr>
        <w:tc>
          <w:tcPr>
            <w:tcW w:w="9354" w:type="dxa"/>
          </w:tcPr>
          <w:p w14:paraId="612506DC" w14:textId="77777777" w:rsidR="00665160" w:rsidRPr="000D7B54" w:rsidRDefault="00665160" w:rsidP="00171826">
            <w:pPr>
              <w:shd w:val="clear" w:color="auto" w:fill="FFFFFF"/>
              <w:jc w:val="both"/>
              <w:rPr>
                <w:b/>
                <w:lang w:val="es-ES"/>
              </w:rPr>
            </w:pPr>
          </w:p>
          <w:p w14:paraId="6485012F" w14:textId="77777777" w:rsidR="00665160" w:rsidRPr="001E0982" w:rsidRDefault="00665160" w:rsidP="00171826">
            <w:pPr>
              <w:ind w:left="360"/>
              <w:jc w:val="both"/>
              <w:rPr>
                <w:b/>
                <w:lang w:val="es-ES"/>
              </w:rPr>
            </w:pPr>
          </w:p>
          <w:p w14:paraId="5D8B4B0E" w14:textId="77777777" w:rsidR="00665160" w:rsidRPr="001E0982" w:rsidRDefault="00665160" w:rsidP="00171826">
            <w:pPr>
              <w:ind w:left="360"/>
              <w:jc w:val="both"/>
              <w:rPr>
                <w:b/>
                <w:lang w:val="es-ES"/>
              </w:rPr>
            </w:pPr>
          </w:p>
          <w:p w14:paraId="43CB2FE7" w14:textId="77777777" w:rsidR="00665160" w:rsidRPr="001E0982" w:rsidRDefault="00665160" w:rsidP="00171826">
            <w:pPr>
              <w:ind w:left="360"/>
              <w:jc w:val="both"/>
              <w:rPr>
                <w:b/>
                <w:lang w:val="es-ES"/>
              </w:rPr>
            </w:pPr>
          </w:p>
          <w:p w14:paraId="6DD44FD2" w14:textId="7CE3F1A5" w:rsidR="00665160" w:rsidRPr="00064468" w:rsidRDefault="00665160" w:rsidP="00064468">
            <w:pPr>
              <w:jc w:val="both"/>
              <w:rPr>
                <w:lang w:val="es-ES"/>
              </w:rPr>
            </w:pPr>
          </w:p>
        </w:tc>
      </w:tr>
    </w:tbl>
    <w:p w14:paraId="137D4498" w14:textId="15977E80" w:rsidR="007E5A7E" w:rsidRPr="007E5A7E" w:rsidRDefault="007E5A7E" w:rsidP="007E5A7E">
      <w:pPr>
        <w:rPr>
          <w:lang w:val="es-ES"/>
        </w:rPr>
      </w:pPr>
    </w:p>
    <w:p w14:paraId="30307E60" w14:textId="63010FFB" w:rsidR="007E5A7E" w:rsidRPr="00F13FBC" w:rsidRDefault="000F538B" w:rsidP="00F13FBC">
      <w:pPr>
        <w:rPr>
          <w:rFonts w:ascii="Times New Roman" w:hAnsi="Times New Roman" w:cs="Times New Roman"/>
          <w:lang w:val="es-ES"/>
        </w:rPr>
      </w:pPr>
      <w:r w:rsidRPr="00F13FBC">
        <w:rPr>
          <w:rFonts w:ascii="Times New Roman" w:hAnsi="Times New Roman" w:cs="Times New Roman"/>
          <w:lang w:val="es-ES"/>
        </w:rPr>
        <w:t xml:space="preserve">*Formato a utilizar: </w:t>
      </w:r>
      <w:r w:rsidRPr="009B0E74">
        <w:rPr>
          <w:rFonts w:ascii="Times New Roman" w:hAnsi="Times New Roman" w:cs="Times New Roman"/>
          <w:color w:val="202124"/>
          <w:shd w:val="clear" w:color="auto" w:fill="FFFFFF"/>
          <w:lang w:val="es-ES"/>
        </w:rPr>
        <w:t>letra Times New Roman, Calibri</w:t>
      </w:r>
      <w:r w:rsidR="00F13FBC" w:rsidRPr="009B0E74">
        <w:rPr>
          <w:rFonts w:ascii="Times New Roman" w:hAnsi="Times New Roman" w:cs="Times New Roman"/>
          <w:color w:val="202124"/>
          <w:shd w:val="clear" w:color="auto" w:fill="FFFFFF"/>
          <w:lang w:val="es-ES"/>
        </w:rPr>
        <w:t xml:space="preserve"> o Arial de un tamaño mínimo de </w:t>
      </w:r>
      <w:r w:rsidRPr="009B0E74">
        <w:rPr>
          <w:rFonts w:ascii="Times New Roman" w:hAnsi="Times New Roman" w:cs="Times New Roman"/>
          <w:color w:val="202124"/>
          <w:shd w:val="clear" w:color="auto" w:fill="FFFFFF"/>
          <w:lang w:val="es-ES"/>
        </w:rPr>
        <w:t>11 puntos; interlineado mínimo sencillo.</w:t>
      </w:r>
      <w:r w:rsidR="00665160">
        <w:rPr>
          <w:rFonts w:ascii="Times New Roman" w:hAnsi="Times New Roman" w:cs="Times New Roman"/>
          <w:color w:val="202124"/>
          <w:shd w:val="clear" w:color="auto" w:fill="FFFFFF"/>
          <w:lang w:val="es-ES"/>
        </w:rPr>
        <w:t xml:space="preserve"> </w:t>
      </w:r>
    </w:p>
    <w:sectPr w:rsidR="007E5A7E" w:rsidRPr="00F13FBC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3810F7" w14:textId="77777777" w:rsidR="000C4DD7" w:rsidRDefault="000C4DD7" w:rsidP="007B7D47">
      <w:pPr>
        <w:spacing w:after="0" w:line="240" w:lineRule="auto"/>
      </w:pPr>
      <w:r>
        <w:separator/>
      </w:r>
    </w:p>
  </w:endnote>
  <w:endnote w:type="continuationSeparator" w:id="0">
    <w:p w14:paraId="4949B009" w14:textId="77777777" w:rsidR="000C4DD7" w:rsidRDefault="000C4DD7" w:rsidP="007B7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6A6859" w14:textId="77777777" w:rsidR="000C4DD7" w:rsidRDefault="000C4DD7" w:rsidP="007B7D47">
      <w:pPr>
        <w:spacing w:after="0" w:line="240" w:lineRule="auto"/>
      </w:pPr>
      <w:r>
        <w:separator/>
      </w:r>
    </w:p>
  </w:footnote>
  <w:footnote w:type="continuationSeparator" w:id="0">
    <w:p w14:paraId="32579BB6" w14:textId="77777777" w:rsidR="000C4DD7" w:rsidRDefault="000C4DD7" w:rsidP="007B7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E05FF" w14:textId="77777777" w:rsidR="007B7D47" w:rsidRDefault="00963F65" w:rsidP="007B7D47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E01498" wp14:editId="76830BDE">
              <wp:simplePos x="0" y="0"/>
              <wp:positionH relativeFrom="column">
                <wp:posOffset>4573954</wp:posOffset>
              </wp:positionH>
              <wp:positionV relativeFrom="paragraph">
                <wp:posOffset>3810</wp:posOffset>
              </wp:positionV>
              <wp:extent cx="1873250" cy="723900"/>
              <wp:effectExtent l="0" t="0" r="0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3250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2BB2D129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Centro de Transferencia Empresarial</w:t>
                          </w:r>
                        </w:p>
                        <w:p w14:paraId="060ED782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“El Olivillo”</w:t>
                          </w:r>
                        </w:p>
                        <w:p w14:paraId="026E3FE4" w14:textId="77777777" w:rsidR="007B7D47" w:rsidRPr="00061C05" w:rsidRDefault="007B7D47" w:rsidP="007B7D47">
                          <w:pPr>
                            <w:pStyle w:val="Subemisor3"/>
                          </w:pPr>
                          <w:r>
                            <w:t xml:space="preserve">Glorieta de Simón Bolívar | </w:t>
                          </w:r>
                          <w:r w:rsidRPr="00061C05">
                            <w:t>11003 Cádiz</w:t>
                          </w:r>
                        </w:p>
                        <w:p w14:paraId="5A95C101" w14:textId="77777777" w:rsidR="007B7D47" w:rsidRPr="007B7D47" w:rsidRDefault="000C4DD7" w:rsidP="007B7D47">
                          <w:pPr>
                            <w:pStyle w:val="Subemisor3"/>
                            <w:rPr>
                              <w:rStyle w:val="Hipervnculo"/>
                              <w:b/>
                              <w:color w:val="595959" w:themeColor="text1" w:themeTint="A6"/>
                              <w:u w:val="none"/>
                            </w:rPr>
                          </w:pPr>
                          <w:hyperlink r:id="rId1" w:history="1">
                            <w:r w:rsidR="007B7D47" w:rsidRPr="007B7D47">
                              <w:rPr>
                                <w:rStyle w:val="Hipervnculo"/>
                                <w:b/>
                                <w:color w:val="595959" w:themeColor="text1" w:themeTint="A6"/>
                                <w:u w:val="none"/>
                              </w:rPr>
                              <w:t>politicacientifica@uca.es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E01498" id="_x0000_t202" coordsize="21600,21600" o:spt="202" path="m,l,21600r21600,l21600,xe">
              <v:stroke joinstyle="miter"/>
              <v:path gradientshapeok="t" o:connecttype="rect"/>
            </v:shapetype>
            <v:shape id="Cuadro de texto 5" o:spid="_x0000_s1026" type="#_x0000_t202" style="position:absolute;margin-left:360.15pt;margin-top:.3pt;width:147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" filled="f" stroked="f">
              <v:path arrowok="t"/>
              <v:textbox inset="0,0">
                <w:txbxContent>
                  <w:p w14:paraId="2BB2D129" w14:textId="77777777" w:rsidR="007B7D47" w:rsidRDefault="007B7D47" w:rsidP="007B7D47">
                    <w:pPr>
                      <w:pStyle w:val="Subemisor3"/>
                    </w:pPr>
                    <w:r>
                      <w:t>Centro de Transferencia Empresarial</w:t>
                    </w:r>
                  </w:p>
                  <w:p w14:paraId="060ED782" w14:textId="77777777" w:rsidR="007B7D47" w:rsidRDefault="007B7D47" w:rsidP="007B7D47">
                    <w:pPr>
                      <w:pStyle w:val="Subemisor3"/>
                    </w:pPr>
                    <w:r>
                      <w:t>“El Olivillo”</w:t>
                    </w:r>
                  </w:p>
                  <w:p w14:paraId="026E3FE4" w14:textId="77777777" w:rsidR="007B7D47" w:rsidRPr="00061C05" w:rsidRDefault="007B7D47" w:rsidP="007B7D47">
                    <w:pPr>
                      <w:pStyle w:val="Subemisor3"/>
                    </w:pPr>
                    <w:r>
                      <w:t xml:space="preserve">Glorieta de Simón Bolívar | </w:t>
                    </w:r>
                    <w:r w:rsidRPr="00061C05">
                      <w:t>11003 Cádiz</w:t>
                    </w:r>
                  </w:p>
                  <w:p w14:paraId="5A95C101" w14:textId="77777777" w:rsidR="007B7D47" w:rsidRPr="007B7D47" w:rsidRDefault="008069AD" w:rsidP="007B7D47">
                    <w:pPr>
                      <w:pStyle w:val="Subemisor3"/>
                      <w:rPr>
                        <w:rStyle w:val="Hipervnculo"/>
                        <w:b/>
                        <w:color w:val="595959" w:themeColor="text1" w:themeTint="A6"/>
                        <w:u w:val="none"/>
                      </w:rPr>
                    </w:pPr>
                    <w:hyperlink r:id="rId2" w:history="1">
                      <w:r w:rsidR="007B7D47" w:rsidRPr="007B7D47">
                        <w:rPr>
                          <w:rStyle w:val="Hipervnculo"/>
                          <w:b/>
                          <w:color w:val="595959" w:themeColor="text1" w:themeTint="A6"/>
                          <w:u w:val="none"/>
                        </w:rPr>
                        <w:t>politicacientifica@uca.es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1C6B3F35" wp14:editId="59649BF6">
          <wp:simplePos x="0" y="0"/>
          <wp:positionH relativeFrom="column">
            <wp:posOffset>4516071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BFFFB1" wp14:editId="77C0DC2D">
              <wp:simplePos x="0" y="0"/>
              <wp:positionH relativeFrom="column">
                <wp:posOffset>2566621</wp:posOffset>
              </wp:positionH>
              <wp:positionV relativeFrom="paragraph">
                <wp:posOffset>-127000</wp:posOffset>
              </wp:positionV>
              <wp:extent cx="1583055" cy="847725"/>
              <wp:effectExtent l="0" t="0" r="0" b="9525"/>
              <wp:wrapNone/>
              <wp:docPr id="1" name="Cuadro de tex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83055" cy="847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0B38588F" w14:textId="77777777" w:rsidR="007B7D47" w:rsidRDefault="007B7D47" w:rsidP="007B7D47">
                          <w:pPr>
                            <w:pStyle w:val="Ttulo1"/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</w:pPr>
                          <w:r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  <w:t>Vicerrectorado de Política Científica y Tecnológica</w:t>
                          </w:r>
                        </w:p>
                        <w:p w14:paraId="0BAA299D" w14:textId="5B250656" w:rsidR="007B7D47" w:rsidRDefault="007B7D47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36710143" w14:textId="284A3006" w:rsidR="00F24D03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41211100" w14:textId="2C95F708" w:rsidR="00F24D03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1032B311" w14:textId="77777777" w:rsidR="00F24D03" w:rsidRPr="007B7D47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1A0B2056" w14:textId="77777777" w:rsidR="00F26AFC" w:rsidRPr="007B7D47" w:rsidRDefault="00F26AFC" w:rsidP="007B7D47">
                          <w:pPr>
                            <w:rPr>
                              <w:rFonts w:ascii="Helvetica Neue Medium" w:eastAsiaTheme="majorEastAsia" w:hAnsi="Helvetica Neue Medium" w:cstheme="majorBidi"/>
                              <w:b/>
                              <w:color w:val="006189"/>
                              <w:sz w:val="14"/>
                              <w:szCs w:val="32"/>
                              <w:lang w:val="es-ES"/>
                            </w:rPr>
                          </w:pPr>
                        </w:p>
                        <w:p w14:paraId="37E454D7" w14:textId="77777777" w:rsidR="007B7D47" w:rsidRPr="007B7D47" w:rsidRDefault="007B7D47" w:rsidP="007B7D47">
                          <w:pPr>
                            <w:rPr>
                              <w:sz w:val="6"/>
                              <w:szCs w:val="6"/>
                              <w:lang w:val="es-ES"/>
                            </w:rPr>
                          </w:pPr>
                        </w:p>
                        <w:p w14:paraId="4D978E87" w14:textId="77777777" w:rsidR="007B7D47" w:rsidRPr="007B7D47" w:rsidRDefault="007B7D47" w:rsidP="007B7D47">
                          <w:pPr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val="es-E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BFFFB1" id="Cuadro de texto 1" o:spid="_x0000_s1027" type="#_x0000_t202" style="position:absolute;margin-left:202.1pt;margin-top:-10pt;width:124.65pt;height:6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" filled="f" stroked="f">
              <v:path arrowok="t"/>
              <v:textbox inset="0,0">
                <w:txbxContent>
                  <w:p w14:paraId="0B38588F" w14:textId="77777777" w:rsidR="007B7D47" w:rsidRDefault="007B7D47" w:rsidP="007B7D47">
                    <w:pPr>
                      <w:pStyle w:val="Ttulo1"/>
                      <w:rPr>
                        <w:rFonts w:ascii="Helvetica Neue Medium" w:hAnsi="Helvetica Neue Medium"/>
                        <w:color w:val="006189"/>
                        <w:sz w:val="14"/>
                      </w:rPr>
                    </w:pPr>
                    <w:r>
                      <w:rPr>
                        <w:rFonts w:ascii="Helvetica Neue Medium" w:hAnsi="Helvetica Neue Medium"/>
                        <w:color w:val="006189"/>
                        <w:sz w:val="14"/>
                      </w:rPr>
                      <w:t>Vicerrectorado de Política Científica y Tecnológica</w:t>
                    </w:r>
                  </w:p>
                  <w:p w14:paraId="0BAA299D" w14:textId="5B250656" w:rsidR="007B7D47" w:rsidRDefault="007B7D47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36710143" w14:textId="284A3006" w:rsidR="00F24D03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41211100" w14:textId="2C95F708" w:rsidR="00F24D03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1032B311" w14:textId="77777777" w:rsidR="00F24D03" w:rsidRPr="007B7D47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1A0B2056" w14:textId="77777777" w:rsidR="00F26AFC" w:rsidRPr="007B7D47" w:rsidRDefault="00F26AFC" w:rsidP="007B7D47">
                    <w:pPr>
                      <w:rPr>
                        <w:rFonts w:ascii="Helvetica Neue Medium" w:eastAsiaTheme="majorEastAsia" w:hAnsi="Helvetica Neue Medium" w:cstheme="majorBidi"/>
                        <w:b/>
                        <w:color w:val="006189"/>
                        <w:sz w:val="14"/>
                        <w:szCs w:val="32"/>
                        <w:lang w:val="es-ES"/>
                      </w:rPr>
                    </w:pPr>
                  </w:p>
                  <w:p w14:paraId="37E454D7" w14:textId="77777777" w:rsidR="007B7D47" w:rsidRPr="007B7D47" w:rsidRDefault="007B7D47" w:rsidP="007B7D47">
                    <w:pPr>
                      <w:rPr>
                        <w:sz w:val="6"/>
                        <w:szCs w:val="6"/>
                        <w:lang w:val="es-ES"/>
                      </w:rPr>
                    </w:pPr>
                  </w:p>
                  <w:p w14:paraId="4D978E87" w14:textId="77777777" w:rsidR="007B7D47" w:rsidRPr="007B7D47" w:rsidRDefault="007B7D47" w:rsidP="007B7D47">
                    <w:pPr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0288" behindDoc="0" locked="0" layoutInCell="1" allowOverlap="1" wp14:anchorId="3CCB9100" wp14:editId="68868124">
          <wp:simplePos x="0" y="0"/>
          <wp:positionH relativeFrom="column">
            <wp:posOffset>2486855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0B15419C" wp14:editId="4982B6FE">
          <wp:simplePos x="0" y="0"/>
          <wp:positionH relativeFrom="column">
            <wp:posOffset>-129491</wp:posOffset>
          </wp:positionH>
          <wp:positionV relativeFrom="paragraph">
            <wp:posOffset>-27305</wp:posOffset>
          </wp:positionV>
          <wp:extent cx="1620682" cy="640080"/>
          <wp:effectExtent l="0" t="0" r="0" b="7620"/>
          <wp:wrapNone/>
          <wp:docPr id="2" name="Imagen 2" descr="https://gabcomunicacion.uca.es/wp-content/uploads/2017/05/1699294162_742010124730.jpg?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abcomunicacion.uca.es/wp-content/uploads/2017/05/1699294162_742010124730.jpg?u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0682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36B30664" wp14:editId="0D08F52F">
          <wp:simplePos x="0" y="0"/>
          <wp:positionH relativeFrom="column">
            <wp:posOffset>845820</wp:posOffset>
          </wp:positionH>
          <wp:positionV relativeFrom="paragraph">
            <wp:posOffset>-69546</wp:posOffset>
          </wp:positionV>
          <wp:extent cx="20955" cy="71945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tab/>
    </w:r>
    <w:r w:rsidR="007B7D47">
      <w:tab/>
    </w:r>
  </w:p>
  <w:p w14:paraId="39390358" w14:textId="040C5FC2" w:rsidR="007B7D47" w:rsidRDefault="007B7D47">
    <w:pPr>
      <w:pStyle w:val="Encabezado"/>
    </w:pPr>
  </w:p>
  <w:p w14:paraId="69C23B03" w14:textId="5B5EE25E" w:rsidR="00F24D03" w:rsidRDefault="00F24D03">
    <w:pPr>
      <w:pStyle w:val="Encabezado"/>
    </w:pPr>
  </w:p>
  <w:p w14:paraId="621F08C9" w14:textId="5BA102A6" w:rsidR="00F24D03" w:rsidRDefault="00F24D03">
    <w:pPr>
      <w:pStyle w:val="Encabezado"/>
    </w:pPr>
  </w:p>
  <w:p w14:paraId="4AEF8F44" w14:textId="6358124C" w:rsidR="00F24D03" w:rsidRDefault="00F24D03">
    <w:pPr>
      <w:pStyle w:val="Encabezado"/>
    </w:pPr>
  </w:p>
  <w:p w14:paraId="44C2CB58" w14:textId="77777777" w:rsidR="00F24D03" w:rsidRDefault="00F24D0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E30F52"/>
    <w:multiLevelType w:val="hybridMultilevel"/>
    <w:tmpl w:val="CB34108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A209AD"/>
    <w:multiLevelType w:val="hybridMultilevel"/>
    <w:tmpl w:val="D112264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31C32"/>
    <w:multiLevelType w:val="hybridMultilevel"/>
    <w:tmpl w:val="2B048896"/>
    <w:lvl w:ilvl="0" w:tplc="E072F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70CDC"/>
    <w:multiLevelType w:val="hybridMultilevel"/>
    <w:tmpl w:val="FF842CBC"/>
    <w:lvl w:ilvl="0" w:tplc="E072F88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CB7C8F"/>
    <w:multiLevelType w:val="hybridMultilevel"/>
    <w:tmpl w:val="8662EC1E"/>
    <w:lvl w:ilvl="0" w:tplc="46361486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3A39B3"/>
    <w:multiLevelType w:val="hybridMultilevel"/>
    <w:tmpl w:val="7E5CFA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QzsTS2MDQ3NDVS0lEKTi0uzszPAykwrAUASaqgaSwAAAA="/>
  </w:docVars>
  <w:rsids>
    <w:rsidRoot w:val="00FD4CE1"/>
    <w:rsid w:val="00015605"/>
    <w:rsid w:val="000226A8"/>
    <w:rsid w:val="00060053"/>
    <w:rsid w:val="00064468"/>
    <w:rsid w:val="000A0127"/>
    <w:rsid w:val="000C4DD7"/>
    <w:rsid w:val="000D7B54"/>
    <w:rsid w:val="000E7038"/>
    <w:rsid w:val="000F538B"/>
    <w:rsid w:val="00117EA8"/>
    <w:rsid w:val="00192C31"/>
    <w:rsid w:val="00195BD6"/>
    <w:rsid w:val="001A0342"/>
    <w:rsid w:val="001E0982"/>
    <w:rsid w:val="002304F8"/>
    <w:rsid w:val="002751C7"/>
    <w:rsid w:val="00291735"/>
    <w:rsid w:val="00292A52"/>
    <w:rsid w:val="002955A1"/>
    <w:rsid w:val="002D2868"/>
    <w:rsid w:val="00322E5C"/>
    <w:rsid w:val="00331960"/>
    <w:rsid w:val="003334BC"/>
    <w:rsid w:val="00362A09"/>
    <w:rsid w:val="003A725D"/>
    <w:rsid w:val="003C22ED"/>
    <w:rsid w:val="00417BA4"/>
    <w:rsid w:val="00434B9E"/>
    <w:rsid w:val="00436CCC"/>
    <w:rsid w:val="0044326A"/>
    <w:rsid w:val="004702A6"/>
    <w:rsid w:val="00470964"/>
    <w:rsid w:val="004E46C7"/>
    <w:rsid w:val="004E7FF7"/>
    <w:rsid w:val="0050623F"/>
    <w:rsid w:val="0051081D"/>
    <w:rsid w:val="00510B2D"/>
    <w:rsid w:val="00526D7B"/>
    <w:rsid w:val="006132CC"/>
    <w:rsid w:val="006217B0"/>
    <w:rsid w:val="00665160"/>
    <w:rsid w:val="00690667"/>
    <w:rsid w:val="006A656C"/>
    <w:rsid w:val="006C1328"/>
    <w:rsid w:val="006C5F37"/>
    <w:rsid w:val="00706CA5"/>
    <w:rsid w:val="007934E5"/>
    <w:rsid w:val="007B7D47"/>
    <w:rsid w:val="007C486D"/>
    <w:rsid w:val="007E5A7E"/>
    <w:rsid w:val="008069AD"/>
    <w:rsid w:val="00862B44"/>
    <w:rsid w:val="008A5807"/>
    <w:rsid w:val="008A5CF7"/>
    <w:rsid w:val="008E3F4E"/>
    <w:rsid w:val="00920BF7"/>
    <w:rsid w:val="009479A7"/>
    <w:rsid w:val="00963F65"/>
    <w:rsid w:val="0098309F"/>
    <w:rsid w:val="009B0E74"/>
    <w:rsid w:val="009C55F0"/>
    <w:rsid w:val="009F056D"/>
    <w:rsid w:val="00A04FD8"/>
    <w:rsid w:val="00A72904"/>
    <w:rsid w:val="00AA6202"/>
    <w:rsid w:val="00B0056E"/>
    <w:rsid w:val="00B56D8C"/>
    <w:rsid w:val="00B6062C"/>
    <w:rsid w:val="00BC3996"/>
    <w:rsid w:val="00BD3556"/>
    <w:rsid w:val="00C079BC"/>
    <w:rsid w:val="00C22CF2"/>
    <w:rsid w:val="00C304D0"/>
    <w:rsid w:val="00C3097D"/>
    <w:rsid w:val="00CE4317"/>
    <w:rsid w:val="00CF5C8A"/>
    <w:rsid w:val="00D11CA4"/>
    <w:rsid w:val="00D464BC"/>
    <w:rsid w:val="00DC30CF"/>
    <w:rsid w:val="00DD6FA9"/>
    <w:rsid w:val="00DE3596"/>
    <w:rsid w:val="00E03E6B"/>
    <w:rsid w:val="00E052C1"/>
    <w:rsid w:val="00E64C28"/>
    <w:rsid w:val="00E6510D"/>
    <w:rsid w:val="00EF28CA"/>
    <w:rsid w:val="00F01244"/>
    <w:rsid w:val="00F13FBC"/>
    <w:rsid w:val="00F24D03"/>
    <w:rsid w:val="00F26AFC"/>
    <w:rsid w:val="00F61DCA"/>
    <w:rsid w:val="00F76AAA"/>
    <w:rsid w:val="00FC5901"/>
    <w:rsid w:val="00FC6524"/>
    <w:rsid w:val="00FD4ACE"/>
    <w:rsid w:val="00FD4CE1"/>
    <w:rsid w:val="00FE14ED"/>
    <w:rsid w:val="00FE367B"/>
    <w:rsid w:val="00FE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76CDBD"/>
  <w15:chartTrackingRefBased/>
  <w15:docId w15:val="{9E989CA2-5621-4E08-A0F3-A5ECE63F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7B7D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CE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nfasis">
    <w:name w:val="Emphasis"/>
    <w:basedOn w:val="Fuentedeprrafopredeter"/>
    <w:uiPriority w:val="20"/>
    <w:qFormat/>
    <w:rsid w:val="00FD4CE1"/>
    <w:rPr>
      <w:i/>
      <w:iCs/>
    </w:rPr>
  </w:style>
  <w:style w:type="character" w:styleId="Textoennegrita">
    <w:name w:val="Strong"/>
    <w:basedOn w:val="Fuentedeprrafopredeter"/>
    <w:uiPriority w:val="22"/>
    <w:qFormat/>
    <w:rsid w:val="00FD4CE1"/>
    <w:rPr>
      <w:b/>
      <w:bCs/>
    </w:rPr>
  </w:style>
  <w:style w:type="paragraph" w:styleId="Encabezado">
    <w:name w:val="header"/>
    <w:basedOn w:val="Normal"/>
    <w:link w:val="EncabezadoCar"/>
    <w:unhideWhenUsed/>
    <w:rsid w:val="007B7D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7B7D47"/>
  </w:style>
  <w:style w:type="paragraph" w:styleId="Piedepgina">
    <w:name w:val="footer"/>
    <w:basedOn w:val="Normal"/>
    <w:link w:val="PiedepginaCar"/>
    <w:uiPriority w:val="99"/>
    <w:unhideWhenUsed/>
    <w:rsid w:val="007B7D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7D47"/>
  </w:style>
  <w:style w:type="character" w:customStyle="1" w:styleId="Ttulo1Car">
    <w:name w:val="Título 1 Car"/>
    <w:basedOn w:val="Fuentedeprrafopredeter"/>
    <w:link w:val="Ttulo1"/>
    <w:uiPriority w:val="9"/>
    <w:rsid w:val="007B7D47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styleId="Hipervnculo">
    <w:name w:val="Hyperlink"/>
    <w:rsid w:val="007B7D47"/>
    <w:rPr>
      <w:color w:val="0000FF"/>
      <w:u w:val="single"/>
    </w:rPr>
  </w:style>
  <w:style w:type="paragraph" w:customStyle="1" w:styleId="Subemisor3">
    <w:name w:val="Subemisor3"/>
    <w:basedOn w:val="Ttulo1"/>
    <w:qFormat/>
    <w:rsid w:val="007B7D47"/>
    <w:pPr>
      <w:keepLines w:val="0"/>
      <w:tabs>
        <w:tab w:val="left" w:pos="4500"/>
        <w:tab w:val="left" w:pos="7380"/>
      </w:tabs>
      <w:spacing w:before="0" w:line="240" w:lineRule="auto"/>
    </w:pPr>
    <w:rPr>
      <w:rFonts w:ascii="Helvetica Neue Light" w:eastAsia="Arial Unicode MS" w:hAnsi="Helvetica Neue Light" w:cs="Arial Unicode MS"/>
      <w:b w:val="0"/>
      <w:bCs/>
      <w:color w:val="5A5A59"/>
      <w:sz w:val="14"/>
      <w:szCs w:val="16"/>
      <w:lang w:eastAsia="es-ES"/>
    </w:rPr>
  </w:style>
  <w:style w:type="table" w:styleId="Tablaconcuadrcula">
    <w:name w:val="Table Grid"/>
    <w:basedOn w:val="Tablanormal"/>
    <w:uiPriority w:val="39"/>
    <w:rsid w:val="007E5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F53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politicacientifica@uca.es" TargetMode="External"/><Relationship Id="rId1" Type="http://schemas.openxmlformats.org/officeDocument/2006/relationships/hyperlink" Target="mailto:politicacientifica@uca.es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95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María Rodríguez-Izquierdo</dc:creator>
  <cp:keywords/>
  <dc:description/>
  <cp:lastModifiedBy>belen</cp:lastModifiedBy>
  <cp:revision>9</cp:revision>
  <dcterms:created xsi:type="dcterms:W3CDTF">2023-03-21T14:49:00Z</dcterms:created>
  <dcterms:modified xsi:type="dcterms:W3CDTF">2023-03-21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cae905830203e44cca565596ee34f6ae4220920325abba5e2c671fe13a6896</vt:lpwstr>
  </property>
</Properties>
</file>